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7ad57b3ce2769f214e933daca0e20a7ecd066"/>
      <w:r>
        <w:rPr>
          <w:b/>
        </w:rPr>
        <w:t xml:space="preserve">ПРОТОКОЛ ПРО РЕЗУЛЬТАТИ ЗЕМЕЛЬНИХ ТОРГІВ № LRE001-UA-20240318-810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лонянська селищна рада в особі виконавчого комітет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3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3.04.2024 13:4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7,0000 га, кадастровий номер - 1225086000:01:001:0069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17,0000 га. кадастровий номер 1225086000:01:001:0069, категорія земель-землі сільськогосподарського призначення, цільове призначення - 01.01 для ведення товарного сільськогосподарського виробництва. Ділянка знаходиться на території Солонянської селищної територіальної громади Дніпровського району Дніпропетро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3 542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50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35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062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СОЛОНЯНСЬКИЙ ЗАВОД "АГРОПОЛІМЕРДЕТАЛЬ", ЄДРПОУ: 193144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Сиряний Іван Вікторович, ІПН/РНОКПП (ФОП): 34651099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ЛЮШНИК ЮРІЙ ВЯЧЕСЛАВОВИЧ, ІПН/РНОКПП: 370160259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-ІНТВЕСТ" , ЄДРПОУ: 306878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БІО АГРО ГРУП», ЄДРПОУ: 4498780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СОЛОНЯНСЬКИЙ ЗАВОД "АГРОПОЛІМЕРДЕТАЛЬ"</w:t>
            </w:r>
          </w:p>
        </w:tc>
        <w:tc>
          <w:p>
            <w:pPr>
              <w:pStyle w:val="Compact"/>
              <w:jc w:val="left"/>
            </w:pPr>
            <w:r>
              <w:t xml:space="preserve">43 542,69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5:00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ІО АГРО ГРУП»</w:t>
            </w:r>
          </w:p>
        </w:tc>
        <w:tc>
          <w:p>
            <w:pPr>
              <w:pStyle w:val="Compact"/>
              <w:jc w:val="left"/>
            </w:pPr>
            <w:r>
              <w:t xml:space="preserve">4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5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ІНТВЕСТ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08:47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иряний Іван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09:20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ЛЮШНИК ЮР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86 70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3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СОЛОНЯНСЬКИЙ ЗАВОД "АГРОПОЛІМЕРДЕТАЛЬ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ІО АГРО ГРУП»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3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ІНТВЕСТ"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иряний Іван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9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ЛЮШНИК ЮР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9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02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СОЛОНЯНСЬКИЙ ЗАВОД "АГРОПОЛІМЕРДЕТАЛЬ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ІО АГРО ГРУП»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3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иряний Іван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14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ЛЮШНИК ЮР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02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1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ІНТВЕСТ"</w:t>
            </w:r>
          </w:p>
        </w:tc>
        <w:tc>
          <w:p>
            <w:pPr>
              <w:pStyle w:val="Compact"/>
              <w:jc w:val="left"/>
            </w:pPr>
            <w:r>
              <w:t xml:space="preserve">150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21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СОЛОНЯНСЬКИЙ ЗАВОД "АГРОПОЛІМЕРДЕТАЛЬ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ІО АГРО ГРУП»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53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иряний Іван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33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ЛЮШНИК ЮР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0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36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ІНТВЕСТ"</w:t>
            </w:r>
          </w:p>
        </w:tc>
        <w:tc>
          <w:p>
            <w:pPr>
              <w:pStyle w:val="Compact"/>
              <w:jc w:val="left"/>
            </w:pPr>
            <w:r>
              <w:t xml:space="preserve">150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3:39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-ІНТВЕСТ" , ЄДРПОУ: 30687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 545,00 грн (сім тисяч п'ятсот сорок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517,81 грн (п'ять тисяч п'ятсот сімнадц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5 382,19 грн (сто сорок п'ять тисяч триста вісімдесят дві гривні 1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Солонянська селищна рада в особі Виконавчого комітету Солонянської селищн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88155</w:t>
      </w:r>
    </w:p>
    <w:p>
      <w:pPr>
        <w:numPr>
          <w:ilvl w:val="0"/>
          <w:numId w:val="1003"/>
        </w:numPr>
        <w:pStyle w:val="Compact"/>
      </w:pPr>
      <w:r>
        <w:t xml:space="preserve">Назва банку: Банк одержувача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999980334159815000004463</w:t>
      </w:r>
    </w:p>
    <w:p>
      <w:pPr>
        <w:numPr>
          <w:ilvl w:val="0"/>
          <w:numId w:val="1004"/>
        </w:numPr>
        <w:pStyle w:val="Compact"/>
      </w:pPr>
      <w:r>
        <w:t xml:space="preserve">Одержувач: Солонянська селищна рада в особі Виконавчого комітету Солонянської селищн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8815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989999803341498120000044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Солонянська селищна рада в особі Виконавчого комітету Солонянської селищн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88155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Дн-кій обл/ТГ смт Солоне/24060300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140005440000044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4.2024 13:4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-ІНТВЕСТ" , ЄДРПОУ: 3068786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лонянська селищна рада в особі виконавчого комітет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6:38:26Z</dcterms:created>
  <dcterms:modified xsi:type="dcterms:W3CDTF">2024-05-17T06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